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599E2" w14:textId="57AB10F7" w:rsidR="00F573FF" w:rsidRPr="00DE1F62" w:rsidRDefault="00DE1F62" w:rsidP="00DE1F62">
      <w:pPr>
        <w:jc w:val="center"/>
        <w:rPr>
          <w:rFonts w:ascii="Times New Roman" w:hAnsi="Times New Roman" w:cs="Times New Roman"/>
          <w:sz w:val="24"/>
          <w:szCs w:val="24"/>
        </w:rPr>
      </w:pPr>
      <w:r w:rsidRPr="00DE1F62">
        <w:rPr>
          <w:rFonts w:ascii="Times New Roman" w:hAnsi="Times New Roman" w:cs="Times New Roman"/>
          <w:sz w:val="24"/>
          <w:szCs w:val="24"/>
        </w:rPr>
        <w:t>IELTS Task 1 General Letter Idioms and Phrases</w:t>
      </w:r>
    </w:p>
    <w:p w14:paraId="14FE3677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  <w:t>How to write an informal letter</w:t>
      </w:r>
    </w:p>
    <w:p w14:paraId="777C3204" w14:textId="77777777" w:rsidR="00DE1F62" w:rsidRPr="00DE1F62" w:rsidRDefault="00DE1F62" w:rsidP="00DE1F62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t>Write a letter to a friend about a recent holiday.</w:t>
      </w:r>
    </w:p>
    <w:p w14:paraId="7297CBE5" w14:textId="77777777" w:rsidR="00DE1F62" w:rsidRPr="00DE1F62" w:rsidRDefault="00DE1F62" w:rsidP="00DE1F6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t>You must address your friend using the correct punctuation so: </w:t>
      </w: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Dear Amy,</w:t>
      </w:r>
    </w:p>
    <w:p w14:paraId="4476078D" w14:textId="77777777" w:rsidR="00DE1F62" w:rsidRPr="00DE1F62" w:rsidRDefault="00DE1F62" w:rsidP="00DE1F6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t>You must plan your letter so it is interesting and grabs your readers/</w:t>
      </w:r>
      <w:proofErr w:type="gramStart"/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t>friends</w:t>
      </w:r>
      <w:proofErr w:type="gramEnd"/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t xml:space="preserve"> attention</w:t>
      </w:r>
    </w:p>
    <w:p w14:paraId="7F0C93B2" w14:textId="77777777" w:rsidR="00DE1F62" w:rsidRPr="00DE1F62" w:rsidRDefault="00DE1F62" w:rsidP="00DE1F6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t xml:space="preserve">It is a good idea to use idioms and add a sense of </w:t>
      </w:r>
      <w:proofErr w:type="spellStart"/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t>humour</w:t>
      </w:r>
      <w:proofErr w:type="spellEnd"/>
    </w:p>
    <w:p w14:paraId="208B0DF3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  <w:t>Phrases to use as an introduction</w:t>
      </w:r>
    </w:p>
    <w:p w14:paraId="11A2E78A" w14:textId="77777777" w:rsidR="00DE1F62" w:rsidRPr="00DE1F62" w:rsidRDefault="00DE1F62" w:rsidP="00DE1F6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How are you? How’s life treating you?</w:t>
      </w:r>
    </w:p>
    <w:p w14:paraId="31995ED1" w14:textId="77777777" w:rsidR="00DE1F62" w:rsidRPr="00DE1F62" w:rsidRDefault="00DE1F62" w:rsidP="00DE1F6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Sorry, I haven’t been in touch. I was overwhelmed with exams.</w:t>
      </w:r>
    </w:p>
    <w:p w14:paraId="63D74EEA" w14:textId="77777777" w:rsidR="00DE1F62" w:rsidRPr="00DE1F62" w:rsidRDefault="00DE1F62" w:rsidP="00DE1F6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Let me tell you about my holiday in Greece, it was fabulous.</w:t>
      </w:r>
    </w:p>
    <w:p w14:paraId="55FB62CA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  <w:t>Activity: Now write an introduction</w:t>
      </w:r>
    </w:p>
    <w:p w14:paraId="2809BBEC" w14:textId="77777777" w:rsidR="00DE1F62" w:rsidRPr="00DE1F62" w:rsidRDefault="00DE1F62" w:rsidP="00DE1F62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t>Don’t forget to use the keywords in the previous slide.</w:t>
      </w:r>
    </w:p>
    <w:p w14:paraId="187B0CBA" w14:textId="77777777" w:rsidR="00DE1F62" w:rsidRPr="00DE1F62" w:rsidRDefault="00DE1F62" w:rsidP="00DE1F62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t>Idioms you can use in your letter:</w:t>
      </w:r>
    </w:p>
    <w:p w14:paraId="43A3F3B1" w14:textId="77777777" w:rsidR="00DE1F62" w:rsidRPr="00DE1F62" w:rsidRDefault="00DE1F62" w:rsidP="00DE1F6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Thrilled to bits / over the moon</w:t>
      </w:r>
    </w:p>
    <w:p w14:paraId="03C8A904" w14:textId="77777777" w:rsidR="00DE1F62" w:rsidRPr="00DE1F62" w:rsidRDefault="00DE1F62" w:rsidP="00DE1F6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I have a mind like a sieve</w:t>
      </w:r>
    </w:p>
    <w:p w14:paraId="4408BE84" w14:textId="77777777" w:rsidR="00DE1F62" w:rsidRPr="00DE1F62" w:rsidRDefault="00DE1F62" w:rsidP="00DE1F6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It cost an arm and a leg</w:t>
      </w:r>
    </w:p>
    <w:p w14:paraId="1E81B369" w14:textId="77777777" w:rsidR="00DE1F62" w:rsidRPr="00DE1F62" w:rsidRDefault="00DE1F62" w:rsidP="00DE1F62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It’s driving me up the wall</w:t>
      </w:r>
    </w:p>
    <w:p w14:paraId="70CC745F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  <w:t>Paragraph 1 – Using fillers to explain</w:t>
      </w:r>
    </w:p>
    <w:p w14:paraId="6E994750" w14:textId="77777777" w:rsidR="00DE1F62" w:rsidRPr="00DE1F62" w:rsidRDefault="00DE1F62" w:rsidP="00DE1F6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You will never guess what I went through last week</w:t>
      </w:r>
    </w:p>
    <w:p w14:paraId="0951A9FF" w14:textId="77777777" w:rsidR="00DE1F62" w:rsidRPr="00DE1F62" w:rsidRDefault="00DE1F62" w:rsidP="00DE1F6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To be honest, it was an excellent holiday……….</w:t>
      </w:r>
    </w:p>
    <w:p w14:paraId="1CF35EB3" w14:textId="77777777" w:rsidR="00DE1F62" w:rsidRPr="00DE1F62" w:rsidRDefault="00DE1F62" w:rsidP="00DE1F62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When you hear this, it will keep you on the edge of your seat</w:t>
      </w:r>
    </w:p>
    <w:p w14:paraId="3F84C24F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  <w:t>Paragraph 2 – More info about the holiday</w:t>
      </w:r>
    </w:p>
    <w:p w14:paraId="631F1CE6" w14:textId="77777777" w:rsidR="00DE1F62" w:rsidRPr="00DE1F62" w:rsidRDefault="00DE1F62" w:rsidP="00DE1F62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12529"/>
          <w:kern w:val="0"/>
          <w:sz w:val="24"/>
          <w:szCs w:val="24"/>
          <w14:ligatures w14:val="none"/>
        </w:rPr>
        <w:t>More vocabulary!</w:t>
      </w:r>
      <w:r w:rsidRPr="00DE1F62">
        <w:rPr>
          <w:rFonts w:ascii="Times New Roman" w:eastAsia="Times New Roman" w:hAnsi="Times New Roman" w:cs="Times New Roman"/>
          <w:b/>
          <w:bCs/>
          <w:color w:val="212529"/>
          <w:kern w:val="0"/>
          <w:sz w:val="24"/>
          <w:szCs w:val="24"/>
          <w14:ligatures w14:val="none"/>
        </w:rPr>
        <w:br/>
      </w: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br/>
        <w:t>Use this vocabulary to help:</w:t>
      </w:r>
    </w:p>
    <w:p w14:paraId="3BA49958" w14:textId="77777777" w:rsidR="00DE1F62" w:rsidRPr="00DE1F62" w:rsidRDefault="00DE1F62" w:rsidP="00DE1F62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Eye-opening</w:t>
      </w:r>
    </w:p>
    <w:p w14:paraId="349B8D20" w14:textId="77777777" w:rsidR="00DE1F62" w:rsidRPr="00DE1F62" w:rsidRDefault="00DE1F62" w:rsidP="00DE1F62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Spectacular</w:t>
      </w:r>
    </w:p>
    <w:p w14:paraId="4E81DB64" w14:textId="77777777" w:rsidR="00DE1F62" w:rsidRPr="00DE1F62" w:rsidRDefault="00DE1F62" w:rsidP="00DE1F62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Stunning</w:t>
      </w:r>
    </w:p>
    <w:p w14:paraId="66CA7234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  <w:t>Paragraph 3 – What's next</w:t>
      </w:r>
    </w:p>
    <w:p w14:paraId="7F8C1DC9" w14:textId="77777777" w:rsidR="00DE1F62" w:rsidRPr="00DE1F62" w:rsidRDefault="00DE1F62" w:rsidP="00DE1F62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t>Talk about what your plans are.</w:t>
      </w:r>
    </w:p>
    <w:p w14:paraId="3D5FB39D" w14:textId="77777777" w:rsidR="00DE1F62" w:rsidRPr="00DE1F62" w:rsidRDefault="00DE1F62" w:rsidP="00DE1F62">
      <w:pPr>
        <w:shd w:val="clear" w:color="auto" w:fill="FFFFFF"/>
        <w:spacing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lastRenderedPageBreak/>
        <w:t>Phrases such as:</w:t>
      </w:r>
    </w:p>
    <w:p w14:paraId="1B7A50CC" w14:textId="77777777" w:rsidR="00DE1F62" w:rsidRPr="00DE1F62" w:rsidRDefault="00DE1F62" w:rsidP="00DE1F62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planning on </w:t>
      </w: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t>travelling</w:t>
      </w:r>
    </w:p>
    <w:p w14:paraId="3E7A75E1" w14:textId="77777777" w:rsidR="00DE1F62" w:rsidRPr="00DE1F62" w:rsidRDefault="00DE1F62" w:rsidP="00DE1F62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planning on studying</w:t>
      </w:r>
    </w:p>
    <w:p w14:paraId="7B09156C" w14:textId="77777777" w:rsidR="00DE1F62" w:rsidRPr="00DE1F62" w:rsidRDefault="00DE1F62" w:rsidP="00DE1F62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planning on learning a new sport</w:t>
      </w:r>
    </w:p>
    <w:p w14:paraId="2687C486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12529"/>
          <w:spacing w:val="-11"/>
          <w:kern w:val="0"/>
          <w:sz w:val="24"/>
          <w:szCs w:val="24"/>
          <w14:ligatures w14:val="none"/>
        </w:rPr>
        <w:t>Last paragraph - Phrases</w:t>
      </w:r>
    </w:p>
    <w:p w14:paraId="418B1EEC" w14:textId="77777777" w:rsidR="00DE1F62" w:rsidRPr="00DE1F62" w:rsidRDefault="00DE1F62" w:rsidP="00DE1F62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It was great catching up</w:t>
      </w:r>
    </w:p>
    <w:p w14:paraId="112E2033" w14:textId="77777777" w:rsidR="00DE1F62" w:rsidRPr="00DE1F62" w:rsidRDefault="00DE1F62" w:rsidP="00DE1F62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I must go now as my mum has bombarded me with errands</w:t>
      </w:r>
    </w:p>
    <w:p w14:paraId="3195FD8D" w14:textId="77777777" w:rsidR="00DE1F62" w:rsidRPr="00DE1F62" w:rsidRDefault="00DE1F62" w:rsidP="00DE1F62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Let’s get together soon over a coffee</w:t>
      </w:r>
    </w:p>
    <w:p w14:paraId="7BAFA5EA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</w:pPr>
    </w:p>
    <w:p w14:paraId="7F74E9D8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</w:pPr>
    </w:p>
    <w:p w14:paraId="71DE3E5D" w14:textId="3D513820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i/>
          <w:iCs/>
          <w:color w:val="212529"/>
          <w:kern w:val="0"/>
          <w:sz w:val="24"/>
          <w:szCs w:val="24"/>
          <w14:ligatures w14:val="none"/>
        </w:rPr>
        <w:t>Part II</w:t>
      </w:r>
    </w:p>
    <w:p w14:paraId="71B3221D" w14:textId="77777777" w:rsidR="00DE1F62" w:rsidRPr="00DE1F62" w:rsidRDefault="00DE1F62" w:rsidP="00DE1F62">
      <w:pPr>
        <w:shd w:val="clear" w:color="auto" w:fill="FFFFFF"/>
        <w:spacing w:before="600" w:after="375" w:line="240" w:lineRule="auto"/>
        <w:outlineLvl w:val="1"/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  <w:t>Useful general Task 1 Phrases to make a complaint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83"/>
        <w:gridCol w:w="4577"/>
      </w:tblGrid>
      <w:tr w:rsidR="00DE1F62" w:rsidRPr="00DE1F62" w14:paraId="33610C9E" w14:textId="77777777" w:rsidTr="00DE1F62">
        <w:trPr>
          <w:tblHeader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90" w:type="dxa"/>
            </w:tcMar>
            <w:vAlign w:val="center"/>
            <w:hideMark/>
          </w:tcPr>
          <w:p w14:paraId="0030AB79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I am not happy about</w:t>
            </w:r>
          </w:p>
        </w:tc>
        <w:tc>
          <w:tcPr>
            <w:tcW w:w="0" w:type="auto"/>
            <w:tcMar>
              <w:top w:w="0" w:type="dxa"/>
              <w:left w:w="90" w:type="dxa"/>
              <w:bottom w:w="0" w:type="dxa"/>
              <w:right w:w="90" w:type="dxa"/>
            </w:tcMar>
            <w:vAlign w:val="center"/>
            <w:hideMark/>
          </w:tcPr>
          <w:p w14:paraId="662EFB06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I want you to know that</w:t>
            </w:r>
          </w:p>
        </w:tc>
      </w:tr>
      <w:tr w:rsidR="00DE1F62" w:rsidRPr="00DE1F62" w14:paraId="1A7BF9CD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2D2DDFCB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am writing to express my dissatisfaction with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53EF32C8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 I am writing to express my annoyance with</w:t>
            </w:r>
          </w:p>
        </w:tc>
      </w:tr>
      <w:tr w:rsidR="00DE1F62" w:rsidRPr="00DE1F62" w14:paraId="51CE1AC8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212AEA77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am very much unhappy with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671AB87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must complain about</w:t>
            </w:r>
          </w:p>
        </w:tc>
      </w:tr>
      <w:tr w:rsidR="00DE1F62" w:rsidRPr="00DE1F62" w14:paraId="1225DB3E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6AE64218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feel something should be done about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E8291F3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am writing to you to complain</w:t>
            </w:r>
          </w:p>
        </w:tc>
      </w:tr>
    </w:tbl>
    <w:p w14:paraId="7236AEFF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3BAECE3F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5C0982F5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41BC70FF" w14:textId="268370EA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lastRenderedPageBreak/>
        <w:t>Part III</w:t>
      </w:r>
    </w:p>
    <w:p w14:paraId="55576A96" w14:textId="77777777" w:rsidR="00DE1F62" w:rsidRPr="00DE1F62" w:rsidRDefault="00DE1F62" w:rsidP="00DE1F62">
      <w:pPr>
        <w:shd w:val="clear" w:color="auto" w:fill="FFFFFF"/>
        <w:spacing w:before="600" w:after="375" w:line="240" w:lineRule="auto"/>
        <w:outlineLvl w:val="1"/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  <w:t>IELTS Task 1 formal vocabulary to make an application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41"/>
        <w:gridCol w:w="4719"/>
      </w:tblGrid>
      <w:tr w:rsidR="00DE1F62" w:rsidRPr="00DE1F62" w14:paraId="0D888AE8" w14:textId="77777777" w:rsidTr="00DE1F62">
        <w:trPr>
          <w:tblHeader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90" w:type="dxa"/>
            </w:tcMar>
            <w:vAlign w:val="center"/>
            <w:hideMark/>
          </w:tcPr>
          <w:p w14:paraId="15A0EC10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I am writing in relation to the advertised position of…</w:t>
            </w:r>
          </w:p>
        </w:tc>
        <w:tc>
          <w:tcPr>
            <w:tcW w:w="0" w:type="auto"/>
            <w:tcMar>
              <w:top w:w="0" w:type="dxa"/>
              <w:left w:w="90" w:type="dxa"/>
              <w:bottom w:w="0" w:type="dxa"/>
              <w:right w:w="90" w:type="dxa"/>
            </w:tcMar>
            <w:vAlign w:val="center"/>
            <w:hideMark/>
          </w:tcPr>
          <w:p w14:paraId="598CE70C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i/>
                <w:iCs/>
                <w:kern w:val="0"/>
                <w:sz w:val="24"/>
                <w:szCs w:val="24"/>
                <w14:ligatures w14:val="none"/>
              </w:rPr>
              <w:t>Please find my CV attached…</w:t>
            </w:r>
          </w:p>
        </w:tc>
      </w:tr>
      <w:tr w:rsidR="00DE1F62" w:rsidRPr="00DE1F62" w14:paraId="47469890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4A45AE10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If you have any further </w:t>
            </w:r>
            <w:proofErr w:type="gramStart"/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questions</w:t>
            </w:r>
            <w:proofErr w:type="gramEnd"/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please do not hesitate to contact me…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6E337619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am available between the hours of 2pm and 4pm Monday – Thursday.</w:t>
            </w:r>
          </w:p>
        </w:tc>
      </w:tr>
      <w:tr w:rsidR="00DE1F62" w:rsidRPr="00DE1F62" w14:paraId="24D29967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7A57B356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 I am writing to apply for the position of…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187E115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y responsibilities included….</w:t>
            </w:r>
          </w:p>
        </w:tc>
      </w:tr>
      <w:tr w:rsidR="00DE1F62" w:rsidRPr="00DE1F62" w14:paraId="20EE0B0D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3E53D5CA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y most recent job was…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13D8A43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believe I have all the relevant experience required…</w:t>
            </w:r>
          </w:p>
        </w:tc>
      </w:tr>
    </w:tbl>
    <w:p w14:paraId="5F6DEF4A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68EADA1E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6FFC6260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64EFB1BC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566E43DC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078881E8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762C1747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7107CBAA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220D4375" w14:textId="1485EDFD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lastRenderedPageBreak/>
        <w:t>Part IV</w:t>
      </w:r>
    </w:p>
    <w:p w14:paraId="63A750FF" w14:textId="77777777" w:rsidR="00DE1F62" w:rsidRPr="00DE1F62" w:rsidRDefault="00DE1F62" w:rsidP="00DE1F62">
      <w:pPr>
        <w:shd w:val="clear" w:color="auto" w:fill="FFFFFF"/>
        <w:spacing w:before="600" w:after="375" w:line="240" w:lineRule="auto"/>
        <w:outlineLvl w:val="1"/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  <w:t>IELTS Writing Task 1 Vocabulary to invite or reply to an invite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43"/>
        <w:gridCol w:w="4617"/>
      </w:tblGrid>
      <w:tr w:rsidR="00DE1F62" w:rsidRPr="00DE1F62" w14:paraId="52CABCDC" w14:textId="77777777" w:rsidTr="00DE1F62">
        <w:trPr>
          <w:tblHeader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90" w:type="dxa"/>
            </w:tcMar>
            <w:vAlign w:val="center"/>
            <w:hideMark/>
          </w:tcPr>
          <w:p w14:paraId="24DB3229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am writing you in response to your invitation</w:t>
            </w:r>
          </w:p>
        </w:tc>
        <w:tc>
          <w:tcPr>
            <w:tcW w:w="0" w:type="auto"/>
            <w:tcMar>
              <w:top w:w="0" w:type="dxa"/>
              <w:left w:w="90" w:type="dxa"/>
              <w:bottom w:w="0" w:type="dxa"/>
              <w:right w:w="90" w:type="dxa"/>
            </w:tcMar>
            <w:vAlign w:val="center"/>
            <w:hideMark/>
          </w:tcPr>
          <w:p w14:paraId="08201B7A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With the reference of your proposal</w:t>
            </w:r>
          </w:p>
        </w:tc>
      </w:tr>
      <w:tr w:rsidR="00DE1F62" w:rsidRPr="00DE1F62" w14:paraId="33444BDF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46BC1DD6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Please do let me know if you can make it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9D17362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Thank you for your kind invite however, unfortunately</w:t>
            </w:r>
          </w:p>
        </w:tc>
      </w:tr>
      <w:tr w:rsidR="00DE1F62" w:rsidRPr="00DE1F62" w14:paraId="054EF971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5E1F789C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am writing to reply to your kind invitation regarding the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7862E743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Do let me know if you can make it</w:t>
            </w:r>
          </w:p>
        </w:tc>
      </w:tr>
      <w:tr w:rsidR="00DE1F62" w:rsidRPr="00DE1F62" w14:paraId="1FE453C0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41C42085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t would be delightful to have you here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C205833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Please RSVP as soon as possible</w:t>
            </w:r>
          </w:p>
        </w:tc>
      </w:tr>
    </w:tbl>
    <w:p w14:paraId="1F8450B4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7EDDCB18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377A2285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686B6F93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48659BC8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56014BF2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36842BDB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36EAD020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3988612E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367ABC2E" w14:textId="693F395C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lastRenderedPageBreak/>
        <w:t>Part V</w:t>
      </w:r>
    </w:p>
    <w:p w14:paraId="146B583E" w14:textId="77777777" w:rsidR="00DE1F62" w:rsidRPr="00DE1F62" w:rsidRDefault="00DE1F62" w:rsidP="00DE1F62">
      <w:pPr>
        <w:shd w:val="clear" w:color="auto" w:fill="FFFFFF"/>
        <w:spacing w:before="600" w:after="375" w:line="240" w:lineRule="auto"/>
        <w:outlineLvl w:val="1"/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  <w:t>IELTS Writing Task 1 Vocabulary to advise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49"/>
        <w:gridCol w:w="4711"/>
      </w:tblGrid>
      <w:tr w:rsidR="00DE1F62" w:rsidRPr="00DE1F62" w14:paraId="44686992" w14:textId="77777777" w:rsidTr="00DE1F62">
        <w:trPr>
          <w:tblHeader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90" w:type="dxa"/>
            </w:tcMar>
            <w:vAlign w:val="center"/>
            <w:hideMark/>
          </w:tcPr>
          <w:p w14:paraId="75250B80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am happy to advise you that</w:t>
            </w:r>
          </w:p>
        </w:tc>
        <w:tc>
          <w:tcPr>
            <w:tcW w:w="0" w:type="auto"/>
            <w:tcMar>
              <w:top w:w="0" w:type="dxa"/>
              <w:left w:w="90" w:type="dxa"/>
              <w:bottom w:w="0" w:type="dxa"/>
              <w:right w:w="90" w:type="dxa"/>
            </w:tcMar>
            <w:vAlign w:val="center"/>
            <w:hideMark/>
          </w:tcPr>
          <w:p w14:paraId="29372A8F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strongly advise you to/not to</w:t>
            </w:r>
          </w:p>
        </w:tc>
      </w:tr>
      <w:tr w:rsidR="00DE1F62" w:rsidRPr="00DE1F62" w14:paraId="572D056E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74A6D3A9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t would/might be a good idea to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F13017E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The best thing for you to do is</w:t>
            </w:r>
          </w:p>
        </w:tc>
      </w:tr>
      <w:tr w:rsidR="00DE1F62" w:rsidRPr="00DE1F62" w14:paraId="1E602AD6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753631D0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honestly believe it would be better to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B21E522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Please do consider my advice because</w:t>
            </w:r>
          </w:p>
        </w:tc>
      </w:tr>
      <w:tr w:rsidR="00DE1F62" w:rsidRPr="00DE1F62" w14:paraId="2757283E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6A581347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n my honest opinion, I would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FE88C32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would strongly suggest you consider</w:t>
            </w:r>
          </w:p>
        </w:tc>
      </w:tr>
    </w:tbl>
    <w:p w14:paraId="16C38979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7ACB6F4E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074E693F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35030A65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6D9E4E6A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5F6CE2CC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5DAE5938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45BAC232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53A295F3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2CC4DE65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3AD8DC57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18B0EB0F" w14:textId="179499B1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lastRenderedPageBreak/>
        <w:t>Part VI</w:t>
      </w:r>
    </w:p>
    <w:p w14:paraId="58035B41" w14:textId="77777777" w:rsidR="00DE1F62" w:rsidRPr="00DE1F62" w:rsidRDefault="00DE1F62" w:rsidP="00DE1F62">
      <w:pPr>
        <w:shd w:val="clear" w:color="auto" w:fill="FFFFFF"/>
        <w:spacing w:before="600" w:after="375" w:line="240" w:lineRule="auto"/>
        <w:outlineLvl w:val="1"/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  <w:t xml:space="preserve">General letter writing task 1 GT vocabulary to </w:t>
      </w:r>
      <w:proofErr w:type="spellStart"/>
      <w:r w:rsidRPr="00DE1F62"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  <w:t>apologise</w:t>
      </w:r>
      <w:proofErr w:type="spellEnd"/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10"/>
        <w:gridCol w:w="4550"/>
      </w:tblGrid>
      <w:tr w:rsidR="00DE1F62" w:rsidRPr="00DE1F62" w14:paraId="28B8FF02" w14:textId="77777777" w:rsidTr="00DE1F62">
        <w:trPr>
          <w:tblHeader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90" w:type="dxa"/>
            </w:tcMar>
            <w:vAlign w:val="center"/>
            <w:hideMark/>
          </w:tcPr>
          <w:p w14:paraId="13D0B212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regret to inform you</w:t>
            </w:r>
          </w:p>
        </w:tc>
        <w:tc>
          <w:tcPr>
            <w:tcW w:w="0" w:type="auto"/>
            <w:tcMar>
              <w:top w:w="0" w:type="dxa"/>
              <w:left w:w="90" w:type="dxa"/>
              <w:bottom w:w="0" w:type="dxa"/>
              <w:right w:w="90" w:type="dxa"/>
            </w:tcMar>
            <w:vAlign w:val="center"/>
            <w:hideMark/>
          </w:tcPr>
          <w:p w14:paraId="484C0DC4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I am writing to </w:t>
            </w:r>
            <w:proofErr w:type="spellStart"/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apologise</w:t>
            </w:r>
            <w:proofErr w:type="spellEnd"/>
          </w:p>
        </w:tc>
      </w:tr>
      <w:tr w:rsidR="00DE1F62" w:rsidRPr="00DE1F62" w14:paraId="5C85C0E4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5C1BAB4B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t is with my deepest regret that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C874599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I would like to </w:t>
            </w:r>
            <w:proofErr w:type="spellStart"/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apologise</w:t>
            </w:r>
            <w:proofErr w:type="spellEnd"/>
          </w:p>
        </w:tc>
      </w:tr>
      <w:tr w:rsidR="00DE1F62" w:rsidRPr="00DE1F62" w14:paraId="1B48760B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1245E185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I sincerely </w:t>
            </w:r>
            <w:proofErr w:type="spellStart"/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apologise</w:t>
            </w:r>
            <w:proofErr w:type="spellEnd"/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for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1DE95401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 I do </w:t>
            </w:r>
            <w:proofErr w:type="spellStart"/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apologise</w:t>
            </w:r>
            <w:proofErr w:type="spellEnd"/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for any inconvenience caused</w:t>
            </w:r>
          </w:p>
        </w:tc>
      </w:tr>
      <w:tr w:rsidR="00DE1F62" w:rsidRPr="00DE1F62" w14:paraId="7D653A4A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45E54901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hope that this does not cause you any problems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82E905F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would strongly suggest you consider</w:t>
            </w:r>
          </w:p>
        </w:tc>
      </w:tr>
    </w:tbl>
    <w:p w14:paraId="3EE3C6F5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09E9FB1C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3BF9B055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7A9F75F3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1A0FC5B7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03009AE1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10EDC4F2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4FC1BAB5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5533FF0F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3976DC80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39B6FEC3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3BD6724D" w14:textId="1FF5F4A4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lastRenderedPageBreak/>
        <w:t>Part VII</w:t>
      </w:r>
    </w:p>
    <w:p w14:paraId="5B3FCF95" w14:textId="77777777" w:rsidR="00DE1F62" w:rsidRPr="00DE1F62" w:rsidRDefault="00DE1F62" w:rsidP="00DE1F62">
      <w:pPr>
        <w:shd w:val="clear" w:color="auto" w:fill="FFFFFF"/>
        <w:spacing w:before="600" w:after="375" w:line="240" w:lineRule="auto"/>
        <w:outlineLvl w:val="1"/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  <w:t>IELTS General Writing Task 1 Vocabulary to make a request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18"/>
        <w:gridCol w:w="5142"/>
      </w:tblGrid>
      <w:tr w:rsidR="00DE1F62" w:rsidRPr="00DE1F62" w14:paraId="1DC3F04D" w14:textId="77777777" w:rsidTr="00DE1F62">
        <w:trPr>
          <w:tblHeader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90" w:type="dxa"/>
            </w:tcMar>
            <w:vAlign w:val="center"/>
            <w:hideMark/>
          </w:tcPr>
          <w:p w14:paraId="3A0B6756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ould you please / possibly</w:t>
            </w:r>
          </w:p>
        </w:tc>
        <w:tc>
          <w:tcPr>
            <w:tcW w:w="0" w:type="auto"/>
            <w:tcMar>
              <w:top w:w="0" w:type="dxa"/>
              <w:left w:w="90" w:type="dxa"/>
              <w:bottom w:w="0" w:type="dxa"/>
              <w:right w:w="90" w:type="dxa"/>
            </w:tcMar>
            <w:vAlign w:val="center"/>
            <w:hideMark/>
          </w:tcPr>
          <w:p w14:paraId="628830C5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Please would you consider</w:t>
            </w:r>
          </w:p>
        </w:tc>
      </w:tr>
      <w:tr w:rsidR="00DE1F62" w:rsidRPr="00DE1F62" w14:paraId="5F9F11A5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00E681AF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Would it be possible to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609C388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Would you be kind enough to</w:t>
            </w:r>
          </w:p>
        </w:tc>
      </w:tr>
      <w:tr w:rsidR="00DE1F62" w:rsidRPr="00DE1F62" w14:paraId="7D4B5B7D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7474D917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Is there any way you could </w:t>
            </w:r>
            <w:proofErr w:type="gramStart"/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… ?</w:t>
            </w:r>
            <w:proofErr w:type="gramEnd"/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41B95053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would strongly suggest you consider</w:t>
            </w:r>
          </w:p>
        </w:tc>
      </w:tr>
      <w:tr w:rsidR="00DE1F62" w:rsidRPr="00DE1F62" w14:paraId="7D4A715B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4F01B45C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informal) Can you</w:t>
            </w:r>
            <w:proofErr w:type="gramStart"/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..?</w:t>
            </w:r>
            <w:proofErr w:type="gramEnd"/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0F710145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(informal) Will you</w:t>
            </w:r>
            <w:proofErr w:type="gramStart"/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..?</w:t>
            </w:r>
            <w:proofErr w:type="gramEnd"/>
          </w:p>
        </w:tc>
      </w:tr>
    </w:tbl>
    <w:p w14:paraId="66773D56" w14:textId="77777777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21C53A1D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5F3A192C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2642C53D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01B67D10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01D86E33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461DDD19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609A0C7A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1FDB69EE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01499821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4F704B1E" w14:textId="77777777" w:rsid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</w:p>
    <w:p w14:paraId="44F43BBB" w14:textId="7F5DE03C" w:rsidR="00DE1F62" w:rsidRPr="00DE1F62" w:rsidRDefault="00DE1F62" w:rsidP="00DE1F62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14:ligatures w14:val="none"/>
        </w:rPr>
        <w:lastRenderedPageBreak/>
        <w:t>Part VIII</w:t>
      </w:r>
    </w:p>
    <w:p w14:paraId="278A956B" w14:textId="77777777" w:rsidR="00DE1F62" w:rsidRPr="00DE1F62" w:rsidRDefault="00DE1F62">
      <w:pPr>
        <w:rPr>
          <w:rFonts w:ascii="Times New Roman" w:hAnsi="Times New Roman" w:cs="Times New Roman"/>
          <w:sz w:val="24"/>
          <w:szCs w:val="24"/>
        </w:rPr>
      </w:pPr>
    </w:p>
    <w:p w14:paraId="7F3952B8" w14:textId="77777777" w:rsidR="00DE1F62" w:rsidRPr="00DE1F62" w:rsidRDefault="00DE1F62" w:rsidP="00DE1F62">
      <w:pPr>
        <w:shd w:val="clear" w:color="auto" w:fill="FFFFFF"/>
        <w:spacing w:before="600" w:after="375" w:line="240" w:lineRule="auto"/>
        <w:outlineLvl w:val="1"/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</w:pPr>
      <w:r w:rsidRPr="00DE1F62">
        <w:rPr>
          <w:rFonts w:ascii="Times New Roman" w:eastAsia="Times New Roman" w:hAnsi="Times New Roman" w:cs="Times New Roman"/>
          <w:b/>
          <w:bCs/>
          <w:color w:val="222222"/>
          <w:spacing w:val="-11"/>
          <w:kern w:val="0"/>
          <w:sz w:val="24"/>
          <w:szCs w:val="24"/>
          <w14:ligatures w14:val="none"/>
        </w:rPr>
        <w:t>IELTS General Writing Task 1 Vocabulary for informal letters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62"/>
        <w:gridCol w:w="5698"/>
      </w:tblGrid>
      <w:tr w:rsidR="00DE1F62" w:rsidRPr="00DE1F62" w14:paraId="1EEF70D1" w14:textId="77777777" w:rsidTr="00DE1F62">
        <w:trPr>
          <w:tblHeader/>
        </w:trPr>
        <w:tc>
          <w:tcPr>
            <w:tcW w:w="0" w:type="auto"/>
            <w:tcMar>
              <w:top w:w="0" w:type="dxa"/>
              <w:left w:w="0" w:type="dxa"/>
              <w:bottom w:w="0" w:type="dxa"/>
              <w:right w:w="90" w:type="dxa"/>
            </w:tcMar>
            <w:vAlign w:val="center"/>
            <w:hideMark/>
          </w:tcPr>
          <w:p w14:paraId="55274E36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Hello / Hi name / Hi there</w:t>
            </w:r>
          </w:p>
        </w:tc>
        <w:tc>
          <w:tcPr>
            <w:tcW w:w="0" w:type="auto"/>
            <w:tcMar>
              <w:top w:w="0" w:type="dxa"/>
              <w:left w:w="90" w:type="dxa"/>
              <w:bottom w:w="0" w:type="dxa"/>
              <w:right w:w="90" w:type="dxa"/>
            </w:tcMar>
            <w:vAlign w:val="center"/>
            <w:hideMark/>
          </w:tcPr>
          <w:p w14:paraId="5FF040B6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was wondering if you could help me.</w:t>
            </w:r>
          </w:p>
        </w:tc>
      </w:tr>
      <w:tr w:rsidR="00DE1F62" w:rsidRPr="00DE1F62" w14:paraId="6CD30101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62C7CE93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’m sorry to tell you that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264CD6A3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should let you know that</w:t>
            </w:r>
          </w:p>
        </w:tc>
      </w:tr>
      <w:tr w:rsidR="00DE1F62" w:rsidRPr="00DE1F62" w14:paraId="72B059FF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75DA82BD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 hope you’re well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5AD684C5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It’s been ages since I’ve heard from you</w:t>
            </w:r>
          </w:p>
        </w:tc>
      </w:tr>
      <w:tr w:rsidR="00DE1F62" w:rsidRPr="00DE1F62" w14:paraId="15C16E4B" w14:textId="77777777" w:rsidTr="00DE1F62"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0" w:type="dxa"/>
              <w:bottom w:w="90" w:type="dxa"/>
              <w:right w:w="90" w:type="dxa"/>
            </w:tcMar>
            <w:vAlign w:val="center"/>
            <w:hideMark/>
          </w:tcPr>
          <w:p w14:paraId="72798312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Lots of love</w:t>
            </w:r>
          </w:p>
        </w:tc>
        <w:tc>
          <w:tcPr>
            <w:tcW w:w="0" w:type="auto"/>
            <w:tcBorders>
              <w:top w:val="single" w:sz="6" w:space="0" w:color="EEEEEE"/>
            </w:tcBorders>
            <w:tcMar>
              <w:top w:w="90" w:type="dxa"/>
              <w:left w:w="90" w:type="dxa"/>
              <w:bottom w:w="90" w:type="dxa"/>
              <w:right w:w="90" w:type="dxa"/>
            </w:tcMar>
            <w:vAlign w:val="center"/>
            <w:hideMark/>
          </w:tcPr>
          <w:p w14:paraId="3AA6380F" w14:textId="77777777" w:rsidR="00DE1F62" w:rsidRPr="00DE1F62" w:rsidRDefault="00DE1F62" w:rsidP="00DE1F62">
            <w:pPr>
              <w:wordWrap w:val="0"/>
              <w:spacing w:after="600" w:line="48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DE1F62"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Thanks very much</w:t>
            </w:r>
          </w:p>
        </w:tc>
      </w:tr>
    </w:tbl>
    <w:p w14:paraId="7494DB8B" w14:textId="77777777" w:rsidR="00DE1F62" w:rsidRPr="00DE1F62" w:rsidRDefault="00DE1F62">
      <w:pPr>
        <w:rPr>
          <w:rFonts w:ascii="Times New Roman" w:hAnsi="Times New Roman" w:cs="Times New Roman"/>
          <w:sz w:val="24"/>
          <w:szCs w:val="24"/>
        </w:rPr>
      </w:pPr>
    </w:p>
    <w:p w14:paraId="4CF1D8F2" w14:textId="77777777" w:rsidR="00DE1F62" w:rsidRPr="00DE1F62" w:rsidRDefault="00DE1F62">
      <w:pPr>
        <w:rPr>
          <w:rFonts w:ascii="Times New Roman" w:hAnsi="Times New Roman" w:cs="Times New Roman"/>
          <w:sz w:val="24"/>
          <w:szCs w:val="24"/>
        </w:rPr>
      </w:pPr>
    </w:p>
    <w:p w14:paraId="67A95C41" w14:textId="77777777" w:rsidR="00DE1F62" w:rsidRPr="00DE1F62" w:rsidRDefault="00DE1F62">
      <w:pPr>
        <w:rPr>
          <w:rFonts w:ascii="Times New Roman" w:hAnsi="Times New Roman" w:cs="Times New Roman"/>
          <w:sz w:val="24"/>
          <w:szCs w:val="24"/>
        </w:rPr>
      </w:pPr>
    </w:p>
    <w:p w14:paraId="5F687661" w14:textId="77777777" w:rsidR="00DE1F62" w:rsidRPr="00DE1F62" w:rsidRDefault="00DE1F62">
      <w:pPr>
        <w:rPr>
          <w:rFonts w:ascii="Times New Roman" w:hAnsi="Times New Roman" w:cs="Times New Roman"/>
          <w:sz w:val="24"/>
          <w:szCs w:val="24"/>
        </w:rPr>
      </w:pPr>
    </w:p>
    <w:p w14:paraId="16EE6CE8" w14:textId="77777777" w:rsidR="00DE1F62" w:rsidRPr="00DE1F62" w:rsidRDefault="00DE1F62">
      <w:pPr>
        <w:rPr>
          <w:rFonts w:ascii="Times New Roman" w:hAnsi="Times New Roman" w:cs="Times New Roman"/>
          <w:sz w:val="24"/>
          <w:szCs w:val="24"/>
        </w:rPr>
      </w:pPr>
    </w:p>
    <w:p w14:paraId="22BEA29D" w14:textId="77777777" w:rsidR="00DE1F62" w:rsidRPr="00DE1F62" w:rsidRDefault="00DE1F62">
      <w:pPr>
        <w:rPr>
          <w:rFonts w:ascii="Times New Roman" w:hAnsi="Times New Roman" w:cs="Times New Roman"/>
          <w:sz w:val="24"/>
          <w:szCs w:val="24"/>
        </w:rPr>
      </w:pPr>
    </w:p>
    <w:p w14:paraId="4056FBC6" w14:textId="77777777" w:rsidR="00DE1F62" w:rsidRPr="00DE1F62" w:rsidRDefault="00DE1F62">
      <w:pPr>
        <w:rPr>
          <w:rFonts w:ascii="Times New Roman" w:hAnsi="Times New Roman" w:cs="Times New Roman"/>
          <w:sz w:val="24"/>
          <w:szCs w:val="24"/>
        </w:rPr>
      </w:pPr>
    </w:p>
    <w:p w14:paraId="4782176E" w14:textId="77777777" w:rsidR="00DE1F62" w:rsidRPr="00DE1F62" w:rsidRDefault="00DE1F62">
      <w:pPr>
        <w:rPr>
          <w:rFonts w:ascii="Times New Roman" w:hAnsi="Times New Roman" w:cs="Times New Roman"/>
          <w:sz w:val="24"/>
          <w:szCs w:val="24"/>
        </w:rPr>
      </w:pPr>
    </w:p>
    <w:p w14:paraId="2AE65F3F" w14:textId="77777777" w:rsidR="00DE1F62" w:rsidRDefault="00DE1F62"/>
    <w:p w14:paraId="633601C7" w14:textId="77777777" w:rsidR="00DE1F62" w:rsidRDefault="00DE1F62"/>
    <w:p w14:paraId="55578B54" w14:textId="77777777" w:rsidR="00DE1F62" w:rsidRDefault="00DE1F62"/>
    <w:p w14:paraId="1447713B" w14:textId="7C50384F" w:rsidR="00DE1F62" w:rsidRPr="00DE1F62" w:rsidRDefault="00DE1F62">
      <w:pPr>
        <w:rPr>
          <w:sz w:val="16"/>
          <w:szCs w:val="16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gramStart"/>
      <w:r w:rsidRPr="00DE1F62">
        <w:rPr>
          <w:sz w:val="16"/>
          <w:szCs w:val="16"/>
        </w:rPr>
        <w:t>Source:ieltspodcast.com</w:t>
      </w:r>
      <w:proofErr w:type="gramEnd"/>
    </w:p>
    <w:p w14:paraId="1FB883A9" w14:textId="77777777" w:rsidR="00DE1F62" w:rsidRDefault="00DE1F62"/>
    <w:p w14:paraId="0E306D92" w14:textId="77777777" w:rsidR="00DE1F62" w:rsidRDefault="00DE1F62"/>
    <w:sectPr w:rsidR="00DE1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35B90"/>
    <w:multiLevelType w:val="multilevel"/>
    <w:tmpl w:val="D77E7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AB46A4"/>
    <w:multiLevelType w:val="multilevel"/>
    <w:tmpl w:val="A5646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D2261E"/>
    <w:multiLevelType w:val="multilevel"/>
    <w:tmpl w:val="26BA2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DA2630"/>
    <w:multiLevelType w:val="multilevel"/>
    <w:tmpl w:val="6D327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38011D"/>
    <w:multiLevelType w:val="multilevel"/>
    <w:tmpl w:val="DCD2F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79A24BA"/>
    <w:multiLevelType w:val="multilevel"/>
    <w:tmpl w:val="6BD2E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8B10157"/>
    <w:multiLevelType w:val="multilevel"/>
    <w:tmpl w:val="291A1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47078085">
    <w:abstractNumId w:val="2"/>
  </w:num>
  <w:num w:numId="2" w16cid:durableId="1623029161">
    <w:abstractNumId w:val="0"/>
  </w:num>
  <w:num w:numId="3" w16cid:durableId="647393801">
    <w:abstractNumId w:val="5"/>
  </w:num>
  <w:num w:numId="4" w16cid:durableId="359428765">
    <w:abstractNumId w:val="3"/>
  </w:num>
  <w:num w:numId="5" w16cid:durableId="1180121590">
    <w:abstractNumId w:val="1"/>
  </w:num>
  <w:num w:numId="6" w16cid:durableId="1213690005">
    <w:abstractNumId w:val="4"/>
  </w:num>
  <w:num w:numId="7" w16cid:durableId="152813498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Mja2MDS3NDAwMDNQ0lEKTi0uzszPAykwrAUAHAs2PywAAAA="/>
  </w:docVars>
  <w:rsids>
    <w:rsidRoot w:val="00DE1F62"/>
    <w:rsid w:val="006713B5"/>
    <w:rsid w:val="00DE1F62"/>
    <w:rsid w:val="00F57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DD510E"/>
  <w15:chartTrackingRefBased/>
  <w15:docId w15:val="{D61266FE-224B-4217-B566-633C84141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E1F6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E1F62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DE1F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Emphasis">
    <w:name w:val="Emphasis"/>
    <w:basedOn w:val="DefaultParagraphFont"/>
    <w:uiPriority w:val="20"/>
    <w:qFormat/>
    <w:rsid w:val="00DE1F62"/>
    <w:rPr>
      <w:i/>
      <w:iCs/>
    </w:rPr>
  </w:style>
  <w:style w:type="character" w:styleId="Strong">
    <w:name w:val="Strong"/>
    <w:basedOn w:val="DefaultParagraphFont"/>
    <w:uiPriority w:val="22"/>
    <w:qFormat/>
    <w:rsid w:val="00DE1F6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6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6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74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58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07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154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4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9</Pages>
  <Words>585</Words>
  <Characters>3338</Characters>
  <Application>Microsoft Office Word</Application>
  <DocSecurity>0</DocSecurity>
  <Lines>27</Lines>
  <Paragraphs>7</Paragraphs>
  <ScaleCrop>false</ScaleCrop>
  <Company/>
  <LinksUpToDate>false</LinksUpToDate>
  <CharactersWithSpaces>3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no Campbell</dc:creator>
  <cp:keywords/>
  <dc:description/>
  <cp:lastModifiedBy>Keino Campbell</cp:lastModifiedBy>
  <cp:revision>1</cp:revision>
  <dcterms:created xsi:type="dcterms:W3CDTF">2023-06-28T10:56:00Z</dcterms:created>
  <dcterms:modified xsi:type="dcterms:W3CDTF">2023-06-28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1f54d8-8399-4c46-bbc3-00ee64b878b0</vt:lpwstr>
  </property>
</Properties>
</file>